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DF8" w:rsidRDefault="003E6DF8"/>
    <w:p w:rsidR="007D4EF0" w:rsidRDefault="007D4EF0">
      <w:bookmarkStart w:id="0" w:name="_GoBack"/>
      <w:bookmarkEnd w:id="0"/>
    </w:p>
    <w:p w:rsidR="007D4EF0" w:rsidRDefault="007D4EF0"/>
    <w:p w:rsidR="00C05BAD" w:rsidRPr="00C05BAD" w:rsidRDefault="00471400" w:rsidP="00C05BAD">
      <w:pPr>
        <w:jc w:val="center"/>
        <w:rPr>
          <w:rFonts w:ascii="Arial" w:hAnsi="Arial" w:cs="Arial"/>
          <w:color w:val="222222"/>
          <w:sz w:val="44"/>
          <w:szCs w:val="19"/>
          <w:shd w:val="clear" w:color="auto" w:fill="FFFFFF"/>
          <w:lang w:val="en-SG"/>
        </w:rPr>
      </w:pPr>
      <w:r w:rsidRPr="00471400">
        <w:rPr>
          <w:rFonts w:ascii="Arial" w:hAnsi="Arial" w:cs="Arial"/>
          <w:color w:val="222222"/>
          <w:sz w:val="44"/>
          <w:szCs w:val="19"/>
          <w:shd w:val="clear" w:color="auto" w:fill="FFFFFF"/>
          <w:lang w:val="en-US"/>
        </w:rPr>
        <w:t xml:space="preserve">The following link will provide free access </w:t>
      </w:r>
      <w:r>
        <w:rPr>
          <w:rFonts w:ascii="Arial" w:hAnsi="Arial" w:cs="Arial"/>
          <w:color w:val="222222"/>
          <w:sz w:val="44"/>
          <w:szCs w:val="19"/>
          <w:shd w:val="clear" w:color="auto" w:fill="FFFFFF"/>
          <w:lang w:val="en-US"/>
        </w:rPr>
        <w:br/>
      </w:r>
      <w:r w:rsidRPr="00471400">
        <w:rPr>
          <w:rFonts w:ascii="Arial" w:hAnsi="Arial" w:cs="Arial"/>
          <w:color w:val="222222"/>
          <w:sz w:val="44"/>
          <w:szCs w:val="19"/>
          <w:shd w:val="clear" w:color="auto" w:fill="FFFFFF"/>
          <w:lang w:val="en-US"/>
        </w:rPr>
        <w:t xml:space="preserve">to the article until </w:t>
      </w:r>
      <w:r w:rsidR="00C05BAD" w:rsidRPr="00C05BAD">
        <w:rPr>
          <w:rFonts w:ascii="Arial" w:hAnsi="Arial" w:cs="Arial"/>
          <w:color w:val="222222"/>
          <w:sz w:val="44"/>
          <w:szCs w:val="19"/>
          <w:shd w:val="clear" w:color="auto" w:fill="FFFFFF"/>
          <w:lang w:val="en-SG"/>
        </w:rPr>
        <w:t>March 29, 2020</w:t>
      </w:r>
    </w:p>
    <w:p w:rsidR="00E62A42" w:rsidRPr="005D48CE" w:rsidRDefault="00E62A42" w:rsidP="00C05BAD">
      <w:pPr>
        <w:jc w:val="center"/>
        <w:rPr>
          <w:sz w:val="52"/>
          <w:lang w:val="en-US"/>
        </w:rPr>
      </w:pPr>
    </w:p>
    <w:p w:rsidR="00C05BAD" w:rsidRPr="00C05BAD" w:rsidRDefault="00C05BAD" w:rsidP="00C05BAD">
      <w:pPr>
        <w:jc w:val="center"/>
        <w:rPr>
          <w:rFonts w:ascii="Times New Roman" w:eastAsia="Times New Roman" w:hAnsi="Times New Roman" w:cs="Times New Roman"/>
          <w:sz w:val="36"/>
          <w:szCs w:val="36"/>
          <w:lang w:val="en-SG" w:eastAsia="en-GB"/>
        </w:rPr>
      </w:pPr>
      <w:hyperlink r:id="rId4" w:tgtFrame="_blank" w:history="1">
        <w:r w:rsidRPr="00C05BAD">
          <w:rPr>
            <w:rFonts w:ascii="Arial" w:eastAsia="Times New Roman" w:hAnsi="Arial" w:cs="Arial"/>
            <w:color w:val="007398"/>
            <w:sz w:val="36"/>
            <w:szCs w:val="36"/>
            <w:u w:val="single"/>
            <w:lang w:val="en-SG" w:eastAsia="en-GB"/>
          </w:rPr>
          <w:t>https://authors.elsevier.com/a/1aXr</w:t>
        </w:r>
        <w:r w:rsidRPr="00C05BAD">
          <w:rPr>
            <w:rFonts w:ascii="Arial" w:eastAsia="Times New Roman" w:hAnsi="Arial" w:cs="Arial"/>
            <w:color w:val="007398"/>
            <w:sz w:val="36"/>
            <w:szCs w:val="36"/>
            <w:u w:val="single"/>
            <w:lang w:val="en-SG" w:eastAsia="en-GB"/>
          </w:rPr>
          <w:t>5</w:t>
        </w:r>
        <w:r w:rsidRPr="00C05BAD">
          <w:rPr>
            <w:rFonts w:ascii="Arial" w:eastAsia="Times New Roman" w:hAnsi="Arial" w:cs="Arial"/>
            <w:color w:val="007398"/>
            <w:sz w:val="36"/>
            <w:szCs w:val="36"/>
            <w:u w:val="single"/>
            <w:lang w:val="en-SG" w:eastAsia="en-GB"/>
          </w:rPr>
          <w:t>y5jOc%7EDD</w:t>
        </w:r>
      </w:hyperlink>
    </w:p>
    <w:p w:rsidR="00E62A42" w:rsidRPr="00471400" w:rsidRDefault="00E62A42" w:rsidP="00471400">
      <w:pPr>
        <w:jc w:val="center"/>
        <w:rPr>
          <w:sz w:val="48"/>
        </w:rPr>
      </w:pPr>
    </w:p>
    <w:p w:rsidR="007D4EF0" w:rsidRDefault="007D4EF0"/>
    <w:p w:rsidR="007D4EF0" w:rsidRDefault="007D4EF0"/>
    <w:sectPr w:rsidR="007D4EF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ja0NDQ1MrcwtjRW0lEKTi0uzszPAykwrQUAVwElCiwAAAA="/>
  </w:docVars>
  <w:rsids>
    <w:rsidRoot w:val="009372EE"/>
    <w:rsid w:val="003E6DF8"/>
    <w:rsid w:val="00471400"/>
    <w:rsid w:val="004A31C6"/>
    <w:rsid w:val="004E0860"/>
    <w:rsid w:val="005D48CE"/>
    <w:rsid w:val="005E7251"/>
    <w:rsid w:val="007D4EF0"/>
    <w:rsid w:val="009372EE"/>
    <w:rsid w:val="00C05BAD"/>
    <w:rsid w:val="00DF146C"/>
    <w:rsid w:val="00E62A42"/>
    <w:rsid w:val="00F9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DC991"/>
  <w15:chartTrackingRefBased/>
  <w15:docId w15:val="{AF1FE733-F812-4A34-A474-DE13EA57D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2A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46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E72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6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uthors.elsevier.com/a/1aXr5y5jOc%7EDD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Rev</cp:lastModifiedBy>
  <cp:revision>2</cp:revision>
  <dcterms:created xsi:type="dcterms:W3CDTF">2020-02-10T11:21:00Z</dcterms:created>
  <dcterms:modified xsi:type="dcterms:W3CDTF">2020-02-10T11:21:00Z</dcterms:modified>
</cp:coreProperties>
</file>